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CF2D52">
            <w:r>
              <w:t>20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CF2D52">
            <w:r>
              <w:t>Russian submarine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CF2D52">
            <w:r>
              <w:t>Harmless depth charge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CF2D52">
            <w:r>
              <w:t>Harmful depth charges</w:t>
            </w:r>
          </w:p>
          <w:p w:rsidR="005E3452" w:rsidRDefault="005E3452">
            <w:r>
              <w:t>BAD BAD Instructions</w:t>
            </w:r>
          </w:p>
          <w:p w:rsidR="005E3452" w:rsidRDefault="005E3452">
            <w:r>
              <w:t>Make it faster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5E3452">
            <w:r>
              <w:t>Water</w:t>
            </w:r>
          </w:p>
          <w:p w:rsidR="005E3452" w:rsidRDefault="005E34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5E3452">
            <w:r>
              <w:t xml:space="preserve">Yes. Background disappeared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5E3452">
            <w:r>
              <w:t xml:space="preserve">I think that the game should be faster-paced and shorter in length. </w:t>
            </w:r>
          </w:p>
          <w:p w:rsidR="005E3452" w:rsidRDefault="005E3452">
            <w:r>
              <w:t>Good effort :D</w:t>
            </w:r>
          </w:p>
        </w:tc>
      </w:tr>
    </w:tbl>
    <w:p w:rsidR="002577A1" w:rsidRDefault="001A00B2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qgUAjpRksSwAAAA="/>
  </w:docVars>
  <w:rsids>
    <w:rsidRoot w:val="00CF2D52"/>
    <w:rsid w:val="000C5D53"/>
    <w:rsid w:val="001A00B2"/>
    <w:rsid w:val="003E7BE1"/>
    <w:rsid w:val="00474E42"/>
    <w:rsid w:val="005E3452"/>
    <w:rsid w:val="0095325F"/>
    <w:rsid w:val="00CF2D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5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41:00Z</dcterms:created>
  <dcterms:modified xsi:type="dcterms:W3CDTF">2018-04-17T19:41:00Z</dcterms:modified>
</cp:coreProperties>
</file>